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6.jpg" ContentType="image/jpe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un-paseo-al-zoológico"/>
    <w:p>
      <w:pPr>
        <w:pStyle w:val="Heading2"/>
      </w:pPr>
      <w:r>
        <w:t xml:space="preserve">Lección 20: Un paseo al zoológic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21" w:name="X1ac8c0a79b39336a925b834528c616c52d92f09"/>
    <w:p>
      <w:pPr>
        <w:pStyle w:val="Heading3"/>
      </w:pPr>
      <w:r>
        <w:t xml:space="preserve">Calentamiento: Conversación numérica: Usemos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25" w:name="cuántos-reptiles"/>
    <w:p>
      <w:pPr>
        <w:pStyle w:val="Heading3"/>
      </w:pPr>
      <w:r>
        <w:t xml:space="preserve">20.1: ¿Cuántos reptiles?</w:t>
      </w:r>
    </w:p>
    <w:p>
      <w:pPr>
        <w:pStyle w:val="FirstParagraph"/>
      </w:pPr>
      <w:r>
        <w:t xml:space="preserve">Jada fue al zoológico con su familia.</w:t>
      </w:r>
      <w:r>
        <w:br/>
      </w:r>
      <w:r>
        <w:t xml:space="preserve">Fueron a la exhibición de reptiles y vieron 8 serpientes, 7 iguanas y 5 ranas.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8725.25005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reptiles vio la familia de Jada?</w:t>
      </w:r>
      <w:r>
        <w:br/>
      </w:r>
      <w:r>
        <w:t xml:space="preserve">Muestra cómo pensaste. Usa dibujos, números o palabras.</w:t>
      </w:r>
    </w:p>
    <w:bookmarkEnd w:id="25"/>
    <w:bookmarkStart w:id="29" w:name="exhibiciones-del-zoológico"/>
    <w:p>
      <w:pPr>
        <w:pStyle w:val="Heading3"/>
      </w:pPr>
      <w:r>
        <w:t xml:space="preserve">20.2: Exhibiciones del zoológico</w:t>
      </w:r>
    </w:p>
    <w:p>
      <w:pPr>
        <w:numPr>
          <w:ilvl w:val="0"/>
          <w:numId w:val="1003"/>
        </w:numPr>
      </w:pPr>
      <w:r>
        <w:t xml:space="preserve">En la exhibición de aves, Jada vio 3 garzas, 6 halcones y 7 colibríes.</w:t>
      </w:r>
      <w:r>
        <w:br/>
      </w:r>
      <w:r>
        <w:t xml:space="preserve">¿Cuántas aves vio Jad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Luego, Jada fue a la exhibición de los grandes felinos.</w:t>
      </w:r>
      <w:r>
        <w:br/>
      </w:r>
      <w:r>
        <w:t xml:space="preserve">Había 8 leones, 4 tigres y 3 guepardos.</w:t>
      </w:r>
      <w:r>
        <w:br/>
      </w:r>
      <w:r>
        <w:t xml:space="preserve">¿Cuántos grandes felinos habí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Por último, Jada fue al zoológico interactivo.</w:t>
      </w:r>
      <w:r>
        <w:br/>
      </w:r>
      <w:r>
        <w:t xml:space="preserve">Ella acarició 8 cabras, 7 ovejas y 4 cerdos.</w:t>
      </w:r>
      <w:r>
        <w:br/>
      </w:r>
      <w:r>
        <w:t xml:space="preserve">¿Cuántos animales acarició Jada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5943600" cy="37271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725.347583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Vimos que formar una decena nos podía ayudar a sumar 3 números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4 red counters. 6 yellow counters. 8 blue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58725.4775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mos que formar una decena también nos podía ayudar a sumar 2 números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Red, 4 counters. Yellow, 8 counters." title="" id="34" name="Picture"/>
            <a:graphic>
              <a:graphicData uri="http://schemas.openxmlformats.org/drawingml/2006/picture">
                <pic:pic>
                  <pic:nvPicPr>
                    <pic:cNvPr descr="/app/tmp/embedder-1671058725.54535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6Z</dcterms:created>
  <dcterms:modified xsi:type="dcterms:W3CDTF">2022-12-14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/wumoLhwjpOdVajHvknbYWQg9v7LImWyTDy3Etpq2SH+GvD7mk6Z4uR9b1PnQsFvHj6Xe+m1I1MuhesP2aoOQ==</vt:lpwstr>
  </property>
</Properties>
</file>